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24ACC108" w:rsidR="001D19FE" w:rsidRDefault="007B29D8" w:rsidP="001D19FE">
          <w:pPr>
            <w:pStyle w:val="Heading1"/>
          </w:pPr>
          <w:r>
            <w:rPr>
              <w:noProof/>
            </w:rPr>
            <mc:AlternateContent>
              <mc:Choice Requires="wps">
                <w:drawing>
                  <wp:anchor distT="0" distB="0" distL="114300" distR="114300" simplePos="0" relativeHeight="252090368" behindDoc="1" locked="0" layoutInCell="1" allowOverlap="1" wp14:anchorId="55C39237" wp14:editId="5C1D8A84">
                    <wp:simplePos x="0" y="0"/>
                    <wp:positionH relativeFrom="column">
                      <wp:posOffset>1859915</wp:posOffset>
                    </wp:positionH>
                    <wp:positionV relativeFrom="page">
                      <wp:posOffset>2971800</wp:posOffset>
                    </wp:positionV>
                    <wp:extent cx="4610100" cy="2362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2362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F717AD0" w:rsidR="00143387" w:rsidRPr="00286ECD" w:rsidRDefault="001D11C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SUPER </w:t>
                                </w:r>
                                <w:r w:rsidR="00BA5136">
                                  <w:rPr>
                                    <w:rFonts w:ascii="Calibri Light" w:eastAsiaTheme="minorEastAsia" w:hAnsi="Calibri Light" w:cs="Times New Roman"/>
                                    <w:color w:val="404040" w:themeColor="text1" w:themeTint="BF"/>
                                    <w:sz w:val="80"/>
                                    <w:szCs w:val="80"/>
                                    <w:lang w:eastAsia="zh-CN"/>
                                  </w:rPr>
                                  <w:t xml:space="preserve">MOBILE </w:t>
                                </w:r>
                                <w:r>
                                  <w:rPr>
                                    <w:rFonts w:ascii="Calibri Light" w:eastAsiaTheme="minorEastAsia" w:hAnsi="Calibri Light" w:cs="Times New Roman"/>
                                    <w:color w:val="404040" w:themeColor="text1" w:themeTint="BF"/>
                                    <w:sz w:val="80"/>
                                    <w:szCs w:val="80"/>
                                    <w:lang w:eastAsia="zh-CN"/>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4pt;width:363pt;height:186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F717AD0" w:rsidR="00143387" w:rsidRPr="00286ECD" w:rsidRDefault="001D11C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SUPER </w:t>
                          </w:r>
                          <w:r w:rsidR="00BA5136">
                            <w:rPr>
                              <w:rFonts w:ascii="Calibri Light" w:eastAsiaTheme="minorEastAsia" w:hAnsi="Calibri Light" w:cs="Times New Roman"/>
                              <w:color w:val="404040" w:themeColor="text1" w:themeTint="BF"/>
                              <w:sz w:val="80"/>
                              <w:szCs w:val="80"/>
                              <w:lang w:eastAsia="zh-CN"/>
                            </w:rPr>
                            <w:t xml:space="preserve">MOBILE </w:t>
                          </w:r>
                          <w:r>
                            <w:rPr>
                              <w:rFonts w:ascii="Calibri Light" w:eastAsiaTheme="minorEastAsia" w:hAnsi="Calibri Light" w:cs="Times New Roman"/>
                              <w:color w:val="404040" w:themeColor="text1" w:themeTint="BF"/>
                              <w:sz w:val="80"/>
                              <w:szCs w:val="80"/>
                              <w:lang w:eastAsia="zh-CN"/>
                            </w:rPr>
                            <w:t>PLAN</w:t>
                          </w: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5CAE1F55">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F97DE"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841CA"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1D19FE">
            <w:t>SUPER</w:t>
          </w:r>
          <w:r w:rsidR="00BA5136">
            <w:t xml:space="preserve"> MOBILE</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AC179C5" w14:textId="267689DA" w:rsidR="001D11C4" w:rsidRPr="001D11C4" w:rsidRDefault="001D11C4" w:rsidP="000C5E44">
      <w:pPr>
        <w:pStyle w:val="WLbodytext2"/>
      </w:pPr>
      <w:r w:rsidRPr="001D11C4">
        <w:t xml:space="preserve">Here’s a quick summary of the important bits about your </w:t>
      </w:r>
      <w:r w:rsidRPr="004B7A02">
        <w:rPr>
          <w:rFonts w:ascii="Calibri" w:hAnsi="Calibri"/>
          <w:b/>
          <w:bCs/>
          <w:color w:val="404040" w:themeColor="text1" w:themeTint="BF"/>
        </w:rPr>
        <w:t xml:space="preserve">SUPER </w:t>
      </w:r>
      <w:r w:rsidRPr="001D11C4">
        <w:t xml:space="preserve">mobile plan. It covers things like the inclusions and how much it costs each month. </w:t>
      </w:r>
    </w:p>
    <w:p w14:paraId="0B6943ED" w14:textId="77777777" w:rsidR="001D11C4" w:rsidRPr="001D11C4" w:rsidRDefault="001D11C4" w:rsidP="000C5E44">
      <w:pPr>
        <w:pStyle w:val="WLbodytext2"/>
      </w:pPr>
      <w:r w:rsidRPr="001D11C4">
        <w:t xml:space="preserve">This is a post-paid mobile phone service, which gives you access to our network, </w:t>
      </w:r>
      <w:r w:rsidRPr="000C5E44">
        <w:t>a mobile phone number, and let you make and receive calls, send and receive messages, and have access to mobile</w:t>
      </w:r>
      <w:r w:rsidRPr="001D11C4">
        <w:t xml:space="preserve"> data.</w:t>
      </w:r>
    </w:p>
    <w:p w14:paraId="605F87E7" w14:textId="77777777" w:rsidR="001D11C4" w:rsidRPr="000C5E44" w:rsidRDefault="001D11C4" w:rsidP="000C5E44">
      <w:pPr>
        <w:pStyle w:val="Heading4"/>
      </w:pPr>
      <w:r w:rsidRPr="000C5E44">
        <w:t>Minimum Term</w:t>
      </w:r>
    </w:p>
    <w:p w14:paraId="4BED9A95" w14:textId="6E3C57FE" w:rsidR="001D11C4" w:rsidRPr="001D11C4" w:rsidRDefault="001D11C4" w:rsidP="000C5E44">
      <w:pPr>
        <w:pStyle w:val="WLbodytext"/>
      </w:pPr>
      <w:r w:rsidRPr="001D11C4">
        <w:t>This plan is in a 12-month contrac</w:t>
      </w:r>
      <w:r w:rsidR="00BA1628">
        <w:t xml:space="preserve">t term. Early Termination Fees </w:t>
      </w:r>
      <w:r w:rsidRPr="001D11C4">
        <w:t xml:space="preserve">apply. </w:t>
      </w:r>
    </w:p>
    <w:p w14:paraId="75503505" w14:textId="77777777" w:rsidR="001D11C4" w:rsidRPr="001C74C2" w:rsidRDefault="001D11C4" w:rsidP="000C5E44">
      <w:pPr>
        <w:pStyle w:val="Heading4"/>
        <w:rPr>
          <w:rFonts w:ascii="Calibri Light" w:hAnsi="Calibri Light" w:cs="Telstra Akkurat"/>
          <w:b w:val="0"/>
          <w:bCs w:val="0"/>
          <w:color w:val="224E9C"/>
          <w:sz w:val="28"/>
          <w:szCs w:val="28"/>
          <w:lang w:val="en-AU" w:eastAsia="en-US"/>
        </w:rPr>
      </w:pPr>
      <w:r w:rsidRPr="001C74C2">
        <w:rPr>
          <w:rFonts w:ascii="Calibri Light" w:hAnsi="Calibri Light" w:cs="Telstra Akkurat"/>
          <w:b w:val="0"/>
          <w:bCs w:val="0"/>
          <w:color w:val="224E9C"/>
          <w:sz w:val="28"/>
          <w:szCs w:val="28"/>
          <w:lang w:val="en-AU" w:eastAsia="en-US"/>
        </w:rPr>
        <w:t>What’s included and excluded</w:t>
      </w:r>
    </w:p>
    <w:p w14:paraId="210EFA6D" w14:textId="77777777" w:rsidR="001D11C4" w:rsidRPr="001D11C4" w:rsidRDefault="001D11C4" w:rsidP="000C5E44">
      <w:pPr>
        <w:pStyle w:val="WLbodytext2"/>
      </w:pPr>
      <w:r w:rsidRPr="001D11C4">
        <w:rPr>
          <w:rFonts w:ascii="Calibri" w:hAnsi="Calibri"/>
          <w:b/>
          <w:bCs/>
        </w:rPr>
        <w:t>Unlimited national call value</w:t>
      </w:r>
      <w:r w:rsidRPr="001D11C4">
        <w:t xml:space="preserve"> - with your monthly plan allowance you can make unlimited standard national calls to fixed and mobile numbers, including unlimited standard SMS and photo MMS, voicemail retrieval, and calls to 1800 and 13 - 1300* numbers.</w:t>
      </w:r>
    </w:p>
    <w:p w14:paraId="56A9F9F1" w14:textId="77777777" w:rsidR="001D11C4" w:rsidRPr="001D11C4" w:rsidRDefault="001D11C4" w:rsidP="000C5E44">
      <w:pPr>
        <w:pStyle w:val="WLbodytext2"/>
      </w:pPr>
      <w:r w:rsidRPr="001D11C4">
        <w:t xml:space="preserve">Your unlimited included value </w:t>
      </w:r>
      <w:r w:rsidRPr="001D11C4">
        <w:rPr>
          <w:rFonts w:ascii="Calibri" w:hAnsi="Calibri"/>
          <w:b/>
          <w:bCs/>
        </w:rPr>
        <w:t xml:space="preserve">cannot </w:t>
      </w:r>
      <w:r w:rsidRPr="001D11C4">
        <w:t>be used for making calls and sending SMS/MMS to international numbers, video MMS, calls to satellite numbers, usage when roaming overseas, among other assistance and special numbers. These will incur excess usage charges to your monthly bill.</w:t>
      </w:r>
    </w:p>
    <w:p w14:paraId="51E6844B" w14:textId="77777777" w:rsidR="001D11C4" w:rsidRPr="001D11C4" w:rsidRDefault="001D11C4" w:rsidP="000C5E44">
      <w:pPr>
        <w:pStyle w:val="WLbodytext2"/>
      </w:pPr>
      <w:r w:rsidRPr="001D11C4">
        <w:t>Calls and SMS/MMS to premium numbers (e.g. 19xx numbers), Sensis calls or other content charges (including third party charges) are barred.</w:t>
      </w:r>
    </w:p>
    <w:p w14:paraId="136E00C0" w14:textId="3F96FE1E" w:rsidR="001D11C4" w:rsidRPr="001D11C4" w:rsidRDefault="00D20804" w:rsidP="000C5E44">
      <w:pPr>
        <w:pStyle w:val="WLbodytext2"/>
      </w:pPr>
      <w:r>
        <w:rPr>
          <w:rFonts w:ascii="Calibri" w:hAnsi="Calibri"/>
          <w:b/>
          <w:bCs/>
        </w:rPr>
        <w:t>30</w:t>
      </w:r>
      <w:r w:rsidR="00256A96">
        <w:rPr>
          <w:rFonts w:ascii="Calibri" w:hAnsi="Calibri"/>
          <w:b/>
          <w:bCs/>
        </w:rPr>
        <w:t>GB</w:t>
      </w:r>
      <w:r w:rsidR="001D11C4" w:rsidRPr="001D11C4">
        <w:rPr>
          <w:rFonts w:ascii="Calibri" w:hAnsi="Calibri"/>
          <w:b/>
          <w:bCs/>
        </w:rPr>
        <w:t xml:space="preserve"> included data</w:t>
      </w:r>
      <w:r w:rsidR="001D11C4" w:rsidRPr="001D11C4">
        <w:t xml:space="preserve"> - receive </w:t>
      </w:r>
      <w:r>
        <w:rPr>
          <w:rFonts w:ascii="Calibri" w:hAnsi="Calibri"/>
          <w:b/>
          <w:bCs/>
        </w:rPr>
        <w:t>3</w:t>
      </w:r>
      <w:r w:rsidR="00D72178">
        <w:rPr>
          <w:rFonts w:ascii="Calibri" w:hAnsi="Calibri"/>
          <w:b/>
          <w:bCs/>
        </w:rPr>
        <w:t>0</w:t>
      </w:r>
      <w:r w:rsidR="00256A96">
        <w:rPr>
          <w:rFonts w:ascii="Calibri" w:hAnsi="Calibri"/>
          <w:b/>
          <w:bCs/>
        </w:rPr>
        <w:t>GB</w:t>
      </w:r>
      <w:r w:rsidR="001D11C4" w:rsidRPr="001D11C4">
        <w:t xml:space="preserve"> every month to access the mobile data network. Unused data expires each month and cannot be used while roaming overseas. </w:t>
      </w:r>
    </w:p>
    <w:p w14:paraId="7E1F6E82" w14:textId="77777777" w:rsidR="001D11C4" w:rsidRPr="001D11C4" w:rsidRDefault="001D11C4" w:rsidP="000C5E44">
      <w:pPr>
        <w:pStyle w:val="WLbodytext2"/>
      </w:pPr>
      <w:r w:rsidRPr="001D11C4">
        <w:rPr>
          <w:rFonts w:ascii="Calibri" w:hAnsi="Calibri"/>
          <w:b/>
          <w:bCs/>
        </w:rPr>
        <w:t>Included international call value</w:t>
      </w:r>
      <w:r w:rsidRPr="001D11C4">
        <w:t xml:space="preserve"> - receive 300 minutes every month to call landlines in 26 countries. Unused minutes expires each month and cannot be used while roaming overseas.</w:t>
      </w:r>
    </w:p>
    <w:p w14:paraId="16DF6A3D" w14:textId="68645FB5" w:rsidR="001D11C4" w:rsidRPr="001D11C4" w:rsidRDefault="001D11C4" w:rsidP="00E741E6">
      <w:pPr>
        <w:pStyle w:val="WLbodytext2"/>
      </w:pPr>
      <w:r w:rsidRPr="001D11C4">
        <w:t>Included countries are listed below. Only calls to landline numbers are included, unless otherwise stated:</w:t>
      </w:r>
    </w:p>
    <w:p w14:paraId="7B3DBEA5" w14:textId="7C75B2FA" w:rsidR="001D19FE" w:rsidRPr="00BA1628" w:rsidRDefault="000C5E44" w:rsidP="009C7CD7">
      <w:pPr>
        <w:pStyle w:val="WLbodytext"/>
        <w:tabs>
          <w:tab w:val="left" w:pos="1985"/>
          <w:tab w:val="left" w:pos="3544"/>
        </w:tabs>
        <w:spacing w:after="0" w:line="240" w:lineRule="auto"/>
        <w:ind w:left="720" w:hanging="720"/>
        <w:rPr>
          <w:lang w:val="it-IT"/>
        </w:rPr>
      </w:pPr>
      <w:r w:rsidRPr="00BA1628">
        <w:rPr>
          <w:lang w:val="it-IT"/>
        </w:rPr>
        <w:t>Andorra</w:t>
      </w:r>
      <w:r w:rsidRPr="00BA1628">
        <w:rPr>
          <w:lang w:val="it-IT"/>
        </w:rPr>
        <w:tab/>
      </w:r>
      <w:r w:rsidR="001D11C4" w:rsidRPr="00BA1628">
        <w:rPr>
          <w:lang w:val="it-IT"/>
        </w:rPr>
        <w:t>Bulgaria</w:t>
      </w:r>
      <w:r w:rsidRPr="00BA1628">
        <w:rPr>
          <w:lang w:val="it-IT"/>
        </w:rPr>
        <w:tab/>
      </w:r>
      <w:r w:rsidR="001D11C4" w:rsidRPr="00BA1628">
        <w:rPr>
          <w:lang w:val="it-IT"/>
        </w:rPr>
        <w:t>Canada</w:t>
      </w:r>
    </w:p>
    <w:p w14:paraId="2EAFFC9C" w14:textId="63CC796D" w:rsidR="001D11C4" w:rsidRPr="00BA1628" w:rsidRDefault="001D19FE" w:rsidP="009C7CD7">
      <w:pPr>
        <w:pStyle w:val="WLbodytext"/>
        <w:tabs>
          <w:tab w:val="left" w:pos="1985"/>
          <w:tab w:val="left" w:pos="3544"/>
        </w:tabs>
        <w:spacing w:after="0" w:line="240" w:lineRule="auto"/>
        <w:ind w:left="720" w:hanging="720"/>
        <w:rPr>
          <w:lang w:val="it-IT"/>
        </w:rPr>
      </w:pPr>
      <w:r w:rsidRPr="00BA1628">
        <w:rPr>
          <w:lang w:val="it-IT"/>
        </w:rPr>
        <w:t>China</w:t>
      </w:r>
      <w:r w:rsidR="00416A07" w:rsidRPr="001D11C4">
        <w:rPr>
          <w:vertAlign w:val="superscript"/>
        </w:rPr>
        <w:t>#</w:t>
      </w:r>
      <w:r w:rsidRPr="00BA1628">
        <w:rPr>
          <w:lang w:val="it-IT"/>
        </w:rPr>
        <w:tab/>
      </w:r>
      <w:r w:rsidRPr="00BA1628">
        <w:rPr>
          <w:lang w:val="it-IT"/>
        </w:rPr>
        <w:tab/>
        <w:t>Cyprus</w:t>
      </w:r>
      <w:r w:rsidRPr="00BA1628">
        <w:rPr>
          <w:lang w:val="it-IT"/>
        </w:rPr>
        <w:tab/>
      </w:r>
      <w:r w:rsidR="001D11C4" w:rsidRPr="00BA1628">
        <w:rPr>
          <w:lang w:val="it-IT"/>
        </w:rPr>
        <w:t>Denmark</w:t>
      </w:r>
    </w:p>
    <w:p w14:paraId="307AB92D" w14:textId="2C8CA6D3" w:rsidR="001D11C4" w:rsidRPr="00BA1628" w:rsidRDefault="000C5E44" w:rsidP="009C7CD7">
      <w:pPr>
        <w:pStyle w:val="WLbodytext"/>
        <w:tabs>
          <w:tab w:val="left" w:pos="1985"/>
          <w:tab w:val="left" w:pos="3544"/>
        </w:tabs>
        <w:spacing w:after="0" w:line="240" w:lineRule="auto"/>
        <w:ind w:left="720" w:hanging="720"/>
        <w:rPr>
          <w:lang w:val="it-IT"/>
        </w:rPr>
      </w:pPr>
      <w:r w:rsidRPr="00BA1628">
        <w:rPr>
          <w:lang w:val="it-IT"/>
        </w:rPr>
        <w:t>France</w:t>
      </w:r>
      <w:r w:rsidRPr="00BA1628">
        <w:rPr>
          <w:lang w:val="it-IT"/>
        </w:rPr>
        <w:tab/>
      </w:r>
      <w:r w:rsidR="001D19FE" w:rsidRPr="00BA1628">
        <w:rPr>
          <w:lang w:val="it-IT"/>
        </w:rPr>
        <w:tab/>
      </w:r>
      <w:r w:rsidRPr="00BA1628">
        <w:rPr>
          <w:lang w:val="it-IT"/>
        </w:rPr>
        <w:t>Germany</w:t>
      </w:r>
      <w:r w:rsidRPr="00BA1628">
        <w:rPr>
          <w:lang w:val="it-IT"/>
        </w:rPr>
        <w:tab/>
      </w:r>
      <w:r w:rsidR="001D11C4" w:rsidRPr="00BA1628">
        <w:rPr>
          <w:lang w:val="it-IT"/>
        </w:rPr>
        <w:t>Guam</w:t>
      </w:r>
    </w:p>
    <w:p w14:paraId="6F1EB847" w14:textId="55EF99A4" w:rsidR="001D11C4" w:rsidRPr="00BA1628" w:rsidRDefault="000C5E44" w:rsidP="009C7CD7">
      <w:pPr>
        <w:pStyle w:val="WLbodytext"/>
        <w:tabs>
          <w:tab w:val="left" w:pos="1985"/>
          <w:tab w:val="left" w:pos="3544"/>
        </w:tabs>
        <w:spacing w:after="0" w:line="240" w:lineRule="auto"/>
        <w:ind w:left="720" w:hanging="720"/>
        <w:rPr>
          <w:lang w:val="it-IT"/>
        </w:rPr>
      </w:pPr>
      <w:r w:rsidRPr="00BA1628">
        <w:rPr>
          <w:lang w:val="it-IT"/>
        </w:rPr>
        <w:t>Hungary</w:t>
      </w:r>
      <w:r w:rsidRPr="00BA1628">
        <w:rPr>
          <w:lang w:val="it-IT"/>
        </w:rPr>
        <w:tab/>
        <w:t>Ireland</w:t>
      </w:r>
      <w:r w:rsidRPr="00BA1628">
        <w:rPr>
          <w:lang w:val="it-IT"/>
        </w:rPr>
        <w:tab/>
      </w:r>
      <w:r w:rsidR="001D11C4" w:rsidRPr="00BA1628">
        <w:rPr>
          <w:lang w:val="it-IT"/>
        </w:rPr>
        <w:t>Israel</w:t>
      </w:r>
    </w:p>
    <w:p w14:paraId="08908032" w14:textId="7F93AF61" w:rsidR="001D11C4" w:rsidRPr="00BA1628" w:rsidRDefault="001D19FE" w:rsidP="009C7CD7">
      <w:pPr>
        <w:pStyle w:val="WLbodytext"/>
        <w:tabs>
          <w:tab w:val="left" w:pos="1985"/>
          <w:tab w:val="left" w:pos="3544"/>
        </w:tabs>
        <w:spacing w:after="0" w:line="240" w:lineRule="auto"/>
        <w:ind w:left="720" w:hanging="720"/>
        <w:rPr>
          <w:lang w:val="it-IT"/>
        </w:rPr>
      </w:pPr>
      <w:r w:rsidRPr="00BA1628">
        <w:rPr>
          <w:lang w:val="it-IT"/>
        </w:rPr>
        <w:t>Italy</w:t>
      </w:r>
      <w:r w:rsidRPr="00BA1628">
        <w:rPr>
          <w:lang w:val="it-IT"/>
        </w:rPr>
        <w:tab/>
      </w:r>
      <w:r w:rsidRPr="00BA1628">
        <w:rPr>
          <w:lang w:val="it-IT"/>
        </w:rPr>
        <w:tab/>
        <w:t>Luxembourg</w:t>
      </w:r>
      <w:r w:rsidRPr="00BA1628">
        <w:rPr>
          <w:lang w:val="it-IT"/>
        </w:rPr>
        <w:tab/>
      </w:r>
      <w:r w:rsidR="001D11C4" w:rsidRPr="00BA1628">
        <w:rPr>
          <w:lang w:val="it-IT"/>
        </w:rPr>
        <w:t>Malaysia</w:t>
      </w:r>
    </w:p>
    <w:p w14:paraId="2A92B025" w14:textId="5FBC22A8" w:rsidR="001D11C4" w:rsidRPr="00BA1628" w:rsidRDefault="001D11C4" w:rsidP="009C7CD7">
      <w:pPr>
        <w:pStyle w:val="WLbodytext"/>
        <w:tabs>
          <w:tab w:val="left" w:pos="1985"/>
          <w:tab w:val="left" w:pos="3544"/>
        </w:tabs>
        <w:spacing w:after="0" w:line="240" w:lineRule="auto"/>
        <w:ind w:left="720" w:hanging="720"/>
        <w:rPr>
          <w:lang w:val="it-IT"/>
        </w:rPr>
      </w:pPr>
      <w:r w:rsidRPr="00BA1628">
        <w:rPr>
          <w:lang w:val="it-IT"/>
        </w:rPr>
        <w:t>Malta</w:t>
      </w:r>
      <w:r w:rsidRPr="00BA1628">
        <w:rPr>
          <w:lang w:val="it-IT"/>
        </w:rPr>
        <w:tab/>
      </w:r>
      <w:r w:rsidR="001D19FE" w:rsidRPr="00BA1628">
        <w:rPr>
          <w:lang w:val="it-IT"/>
        </w:rPr>
        <w:tab/>
      </w:r>
      <w:r w:rsidRPr="00BA1628">
        <w:rPr>
          <w:lang w:val="it-IT"/>
        </w:rPr>
        <w:t>Mexico</w:t>
      </w:r>
      <w:r w:rsidRPr="00BA1628">
        <w:rPr>
          <w:lang w:val="it-IT"/>
        </w:rPr>
        <w:tab/>
        <w:t>Netherlands</w:t>
      </w:r>
    </w:p>
    <w:p w14:paraId="587C34D6" w14:textId="77777777" w:rsidR="001D11C4" w:rsidRPr="00BA1628" w:rsidRDefault="001D11C4" w:rsidP="009C7CD7">
      <w:pPr>
        <w:pStyle w:val="WLbodytext"/>
        <w:tabs>
          <w:tab w:val="left" w:pos="1985"/>
          <w:tab w:val="left" w:pos="3544"/>
        </w:tabs>
        <w:spacing w:after="0" w:line="240" w:lineRule="auto"/>
        <w:ind w:left="720" w:hanging="720"/>
        <w:rPr>
          <w:lang w:val="it-IT"/>
        </w:rPr>
      </w:pPr>
      <w:r w:rsidRPr="00BA1628">
        <w:rPr>
          <w:lang w:val="it-IT"/>
        </w:rPr>
        <w:t>New Zealand</w:t>
      </w:r>
      <w:r w:rsidRPr="00BA1628">
        <w:rPr>
          <w:lang w:val="it-IT"/>
        </w:rPr>
        <w:tab/>
        <w:t>Poland</w:t>
      </w:r>
      <w:r w:rsidRPr="00BA1628">
        <w:rPr>
          <w:lang w:val="it-IT"/>
        </w:rPr>
        <w:tab/>
        <w:t>Portugal</w:t>
      </w:r>
    </w:p>
    <w:p w14:paraId="3003D4D4" w14:textId="77777777" w:rsidR="001D11C4" w:rsidRPr="00BA1628" w:rsidRDefault="001D11C4" w:rsidP="009C7CD7">
      <w:pPr>
        <w:pStyle w:val="WLbodytext"/>
        <w:tabs>
          <w:tab w:val="left" w:pos="1985"/>
          <w:tab w:val="left" w:pos="3544"/>
        </w:tabs>
        <w:spacing w:after="0" w:line="240" w:lineRule="auto"/>
        <w:ind w:left="720" w:hanging="720"/>
        <w:rPr>
          <w:lang w:val="it-IT"/>
        </w:rPr>
      </w:pPr>
      <w:r w:rsidRPr="00BA1628">
        <w:rPr>
          <w:lang w:val="it-IT"/>
        </w:rPr>
        <w:t>Romania</w:t>
      </w:r>
      <w:r w:rsidRPr="00BA1628">
        <w:rPr>
          <w:lang w:val="it-IT"/>
        </w:rPr>
        <w:tab/>
        <w:t>Spain</w:t>
      </w:r>
      <w:r w:rsidRPr="00BA1628">
        <w:rPr>
          <w:lang w:val="it-IT"/>
        </w:rPr>
        <w:tab/>
        <w:t>Sweden</w:t>
      </w:r>
    </w:p>
    <w:p w14:paraId="1E088FC0" w14:textId="77777777" w:rsidR="001D11C4" w:rsidRPr="001D11C4" w:rsidRDefault="001D11C4" w:rsidP="001D19FE">
      <w:pPr>
        <w:pStyle w:val="WLbodytext"/>
        <w:tabs>
          <w:tab w:val="left" w:pos="1985"/>
          <w:tab w:val="left" w:pos="3544"/>
        </w:tabs>
        <w:ind w:left="720" w:hanging="720"/>
      </w:pPr>
      <w:r w:rsidRPr="001D11C4">
        <w:t>United Kingdom</w:t>
      </w:r>
      <w:r w:rsidRPr="001D11C4">
        <w:tab/>
        <w:t>USA</w:t>
      </w:r>
    </w:p>
    <w:p w14:paraId="497F7E35" w14:textId="77777777" w:rsidR="001D11C4" w:rsidRPr="001D11C4" w:rsidRDefault="001D11C4" w:rsidP="001D19FE">
      <w:pPr>
        <w:tabs>
          <w:tab w:val="left" w:pos="1760"/>
          <w:tab w:val="left" w:pos="1985"/>
          <w:tab w:val="left" w:pos="3360"/>
        </w:tabs>
        <w:autoSpaceDE w:val="0"/>
        <w:autoSpaceDN w:val="0"/>
        <w:adjustRightInd w:val="0"/>
        <w:spacing w:after="62" w:line="288" w:lineRule="auto"/>
        <w:textAlignment w:val="center"/>
        <w:rPr>
          <w:rFonts w:ascii="Minion Pro" w:eastAsiaTheme="minorEastAsia" w:hAnsi="Minion Pro" w:cs="Minion Pro"/>
          <w:color w:val="808284"/>
          <w:sz w:val="24"/>
          <w:szCs w:val="24"/>
          <w:lang w:val="en-US"/>
        </w:rPr>
      </w:pPr>
      <w:r w:rsidRPr="001D11C4">
        <w:rPr>
          <w:rFonts w:ascii="Minion Pro" w:eastAsiaTheme="minorEastAsia" w:hAnsi="Minion Pro" w:cs="Minion Pro"/>
          <w:color w:val="808284"/>
          <w:sz w:val="24"/>
          <w:szCs w:val="24"/>
          <w:lang w:val="en-US"/>
        </w:rPr>
        <w:t>________________________________________</w:t>
      </w:r>
    </w:p>
    <w:p w14:paraId="3B199FB4" w14:textId="35AB6DC3" w:rsidR="001D11C4" w:rsidRPr="001D11C4" w:rsidRDefault="001D11C4" w:rsidP="000C5E44">
      <w:pPr>
        <w:pStyle w:val="WLnote"/>
      </w:pPr>
      <w:r w:rsidRPr="001D11C4">
        <w:rPr>
          <w:vertAlign w:val="superscript"/>
        </w:rPr>
        <w:t>#</w:t>
      </w:r>
      <w:r w:rsidRPr="001D11C4">
        <w:t>includes calls to mobile</w:t>
      </w:r>
      <w:r w:rsidR="000C5E44">
        <w:br/>
      </w:r>
    </w:p>
    <w:p w14:paraId="61109E2C" w14:textId="266F3AD5" w:rsidR="001D11C4" w:rsidRPr="000C5E44" w:rsidRDefault="001D11C4" w:rsidP="000C5E44">
      <w:pPr>
        <w:pStyle w:val="Heading2"/>
      </w:pPr>
      <w:r w:rsidRPr="000C5E44">
        <w:t>Information about pricing</w:t>
      </w:r>
    </w:p>
    <w:p w14:paraId="5590D965" w14:textId="64D43571" w:rsidR="001D11C4" w:rsidRPr="001D11C4" w:rsidRDefault="001D11C4" w:rsidP="000C5E44">
      <w:pPr>
        <w:pStyle w:val="WLbodytext2"/>
      </w:pPr>
      <w:r w:rsidRPr="001D11C4">
        <w:t xml:space="preserve">The minimum monthly charge for a </w:t>
      </w:r>
      <w:r w:rsidR="00515013" w:rsidRPr="004B7A02">
        <w:t>12-month</w:t>
      </w:r>
      <w:r w:rsidRPr="00515013">
        <w:rPr>
          <w:color w:val="FF0000"/>
        </w:rPr>
        <w:t xml:space="preserve"> </w:t>
      </w:r>
      <w:r w:rsidRPr="001D11C4">
        <w:t xml:space="preserve">contract is </w:t>
      </w:r>
      <w:r w:rsidRPr="001D11C4">
        <w:rPr>
          <w:rFonts w:ascii="Calibri" w:hAnsi="Calibri"/>
          <w:b/>
          <w:bCs/>
        </w:rPr>
        <w:t>$4</w:t>
      </w:r>
      <w:r w:rsidR="00D72178">
        <w:rPr>
          <w:rFonts w:ascii="Calibri" w:hAnsi="Calibri"/>
          <w:b/>
          <w:bCs/>
        </w:rPr>
        <w:t>0</w:t>
      </w:r>
      <w:r w:rsidR="001C74C2">
        <w:rPr>
          <w:rFonts w:ascii="Calibri" w:hAnsi="Calibri"/>
          <w:b/>
          <w:bCs/>
        </w:rPr>
        <w:t xml:space="preserve"> </w:t>
      </w:r>
      <w:r w:rsidR="001C74C2" w:rsidRPr="001C74C2">
        <w:rPr>
          <w:rFonts w:cs="Calibri Light"/>
        </w:rPr>
        <w:t>(</w:t>
      </w:r>
      <w:r w:rsidR="001C74C2" w:rsidRPr="001C74C2">
        <w:t>Total Minimum Contract Value $</w:t>
      </w:r>
      <w:r w:rsidR="00D72178">
        <w:t>480</w:t>
      </w:r>
      <w:r w:rsidR="001C74C2" w:rsidRPr="001C74C2">
        <w:t>)</w:t>
      </w:r>
      <w:r w:rsidRPr="001D11C4">
        <w:t>. Excess Usage charges apply if you use more than your included data, or make calls, send SMS/MMS to any of the non-included numbers, and when roaming overseas. If you wish, opting in to Zero Bill Shock will allow no excess usage charges against your monthly bill**.</w:t>
      </w:r>
    </w:p>
    <w:p w14:paraId="30F0E89C" w14:textId="77777777" w:rsidR="001D11C4" w:rsidRPr="001D11C4" w:rsidRDefault="001D11C4" w:rsidP="000C5E44">
      <w:pPr>
        <w:pStyle w:val="WLbodytext2"/>
      </w:pPr>
      <w:r w:rsidRPr="001D11C4">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2518783F" w14:textId="77777777" w:rsidR="001D11C4" w:rsidRPr="001D11C4" w:rsidRDefault="001D11C4" w:rsidP="000C5E44">
      <w:pPr>
        <w:pStyle w:val="Heading4"/>
      </w:pPr>
      <w:r w:rsidRPr="001D11C4">
        <w:t>Early termination</w:t>
      </w:r>
    </w:p>
    <w:p w14:paraId="2DEF087F" w14:textId="392A63AB" w:rsidR="001D19FE" w:rsidRPr="000D11F7" w:rsidRDefault="001D11C4" w:rsidP="000D11F7">
      <w:pPr>
        <w:pStyle w:val="WLbodytext2"/>
      </w:pPr>
      <w:r w:rsidRPr="000D11F7">
        <w:t>An Early Termination Fee (ETF) of $5</w:t>
      </w:r>
      <w:r w:rsidR="007A7AB4">
        <w:t>5</w:t>
      </w:r>
      <w:r w:rsidRPr="000D11F7">
        <w:t xml:space="preserve"> (inc GST) applies if you change plans, porting your number away or cancel your service.</w:t>
      </w:r>
    </w:p>
    <w:p w14:paraId="44BED6A2" w14:textId="0AC7CC23" w:rsidR="001D11C4" w:rsidRPr="000D11F7" w:rsidRDefault="001D11C4" w:rsidP="000D11F7">
      <w:pPr>
        <w:pStyle w:val="WLbodytext2"/>
      </w:pPr>
      <w:r w:rsidRPr="000D11F7">
        <w:t>The total amount owing will be the cost of any usage incurred up until the time of cancellation plus the minimum monthly charge and the respective ETF.</w:t>
      </w:r>
    </w:p>
    <w:p w14:paraId="48ADD22B" w14:textId="7A0DA37D" w:rsidR="007209D9" w:rsidRPr="001D11C4" w:rsidRDefault="0014605C" w:rsidP="001D11C4">
      <w:pPr>
        <w:pStyle w:val="WLBodyTextheading0"/>
        <w:spacing w:line="240" w:lineRule="auto"/>
        <w:rPr>
          <w:sz w:val="24"/>
          <w:szCs w:val="24"/>
        </w:rPr>
        <w:sectPr w:rsidR="007209D9" w:rsidRPr="001D11C4" w:rsidSect="006E7E42">
          <w:type w:val="continuous"/>
          <w:pgSz w:w="11900" w:h="16820"/>
          <w:pgMar w:top="2835" w:right="851" w:bottom="848" w:left="851" w:header="709" w:footer="709" w:gutter="0"/>
          <w:cols w:num="2" w:space="454"/>
          <w:titlePg/>
          <w:docGrid w:linePitch="360"/>
        </w:sectPr>
      </w:pPr>
      <w:r>
        <w:rPr>
          <w:sz w:val="24"/>
          <w:szCs w:val="24"/>
        </w:rPr>
        <w:br/>
      </w:r>
    </w:p>
    <w:p w14:paraId="3F01DBEF" w14:textId="5F454CF9" w:rsidR="001D11C4" w:rsidRDefault="001D11C4" w:rsidP="000D11F7">
      <w:pPr>
        <w:pStyle w:val="Heading4"/>
      </w:pPr>
      <w:r>
        <w:lastRenderedPageBreak/>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942"/>
        <w:gridCol w:w="2934"/>
      </w:tblGrid>
      <w:tr w:rsidR="001D11C4" w14:paraId="6940A6D1"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455F35EB" w14:textId="77777777" w:rsidR="001D11C4" w:rsidRDefault="001D11C4">
            <w:pPr>
              <w:pStyle w:val="WLTableText0"/>
            </w:pPr>
            <w:r>
              <w:t xml:space="preserve">Standard Call </w:t>
            </w:r>
          </w:p>
        </w:tc>
        <w:tc>
          <w:tcPr>
            <w:tcW w:w="2934" w:type="dxa"/>
            <w:shd w:val="clear" w:color="auto" w:fill="F2F2F2" w:themeFill="background1" w:themeFillShade="F2"/>
            <w:tcMar>
              <w:top w:w="170" w:type="dxa"/>
              <w:left w:w="170" w:type="dxa"/>
              <w:bottom w:w="170" w:type="dxa"/>
              <w:right w:w="170" w:type="dxa"/>
            </w:tcMar>
          </w:tcPr>
          <w:p w14:paraId="70A446E5" w14:textId="77777777" w:rsidR="001D11C4" w:rsidRDefault="001D11C4">
            <w:pPr>
              <w:pStyle w:val="WLTableText0"/>
            </w:pPr>
            <w:r>
              <w:t>Free of charge</w:t>
            </w:r>
          </w:p>
        </w:tc>
      </w:tr>
      <w:tr w:rsidR="001D11C4" w14:paraId="2AB6881C" w14:textId="77777777" w:rsidTr="0014605C">
        <w:trPr>
          <w:trHeight w:val="60"/>
        </w:trPr>
        <w:tc>
          <w:tcPr>
            <w:tcW w:w="1942" w:type="dxa"/>
            <w:tcMar>
              <w:top w:w="80" w:type="dxa"/>
              <w:left w:w="80" w:type="dxa"/>
              <w:bottom w:w="80" w:type="dxa"/>
              <w:right w:w="80" w:type="dxa"/>
            </w:tcMar>
            <w:vAlign w:val="center"/>
          </w:tcPr>
          <w:p w14:paraId="704C81DB" w14:textId="77777777" w:rsidR="001D11C4" w:rsidRDefault="001D11C4">
            <w:pPr>
              <w:pStyle w:val="WLTableText0"/>
            </w:pPr>
            <w:r>
              <w:t>Standard SMS/MMS</w:t>
            </w:r>
          </w:p>
        </w:tc>
        <w:tc>
          <w:tcPr>
            <w:tcW w:w="2934" w:type="dxa"/>
            <w:tcMar>
              <w:top w:w="170" w:type="dxa"/>
              <w:left w:w="170" w:type="dxa"/>
              <w:bottom w:w="170" w:type="dxa"/>
              <w:right w:w="170" w:type="dxa"/>
            </w:tcMar>
          </w:tcPr>
          <w:p w14:paraId="421E97E8" w14:textId="77777777" w:rsidR="001D11C4" w:rsidRDefault="001D11C4">
            <w:pPr>
              <w:pStyle w:val="WLTableText0"/>
            </w:pPr>
            <w:r>
              <w:t xml:space="preserve">Free of charge </w:t>
            </w:r>
          </w:p>
        </w:tc>
      </w:tr>
      <w:tr w:rsidR="001D11C4" w14:paraId="3310EBCF"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37905212" w14:textId="77777777" w:rsidR="001D11C4" w:rsidRDefault="001D11C4">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36A94359" w14:textId="72C4CF43" w:rsidR="001D11C4" w:rsidRDefault="001D11C4">
            <w:pPr>
              <w:pStyle w:val="WLTableText0"/>
              <w:spacing w:after="113"/>
            </w:pPr>
            <w:r>
              <w:t>If you exceed your</w:t>
            </w:r>
            <w:r>
              <w:rPr>
                <w:rFonts w:ascii="Calibri" w:hAnsi="Calibri" w:cs="Calibri"/>
                <w:b/>
                <w:bCs/>
              </w:rPr>
              <w:t xml:space="preserve"> </w:t>
            </w:r>
            <w:r w:rsidR="00D20804">
              <w:rPr>
                <w:rFonts w:ascii="Calibri" w:hAnsi="Calibri" w:cs="Calibri"/>
                <w:b/>
                <w:bCs/>
              </w:rPr>
              <w:t>3</w:t>
            </w:r>
            <w:bookmarkStart w:id="3" w:name="_GoBack"/>
            <w:bookmarkEnd w:id="3"/>
            <w:r w:rsidR="00D72178">
              <w:rPr>
                <w:rFonts w:ascii="Calibri" w:hAnsi="Calibri"/>
                <w:b/>
                <w:bCs/>
              </w:rPr>
              <w:t>0</w:t>
            </w:r>
            <w:r w:rsidR="00256A96">
              <w:rPr>
                <w:rFonts w:ascii="Calibri" w:hAnsi="Calibri"/>
                <w:b/>
                <w:bCs/>
              </w:rPr>
              <w:t>GB</w:t>
            </w:r>
            <w:r w:rsidR="00256A96" w:rsidRPr="001D11C4">
              <w:rPr>
                <w:rFonts w:ascii="Calibri" w:hAnsi="Calibri"/>
                <w:b/>
                <w:bCs/>
              </w:rPr>
              <w:t xml:space="preserve"> </w:t>
            </w:r>
            <w:r>
              <w:t xml:space="preserve"> Monthly included value, you will be charged $0.03 per MB.</w:t>
            </w:r>
          </w:p>
          <w:p w14:paraId="168979C3" w14:textId="77777777" w:rsidR="001D11C4" w:rsidRDefault="001D11C4">
            <w:pPr>
              <w:pStyle w:val="WLTableText0"/>
            </w:pPr>
            <w:r w:rsidRPr="004B7A02">
              <w:t>Sign up to 1GB Auto bolt-on to have $10/GB</w:t>
            </w:r>
          </w:p>
        </w:tc>
      </w:tr>
    </w:tbl>
    <w:p w14:paraId="2B331FFE" w14:textId="77777777" w:rsidR="001D11C4" w:rsidRDefault="001D11C4" w:rsidP="001D11C4">
      <w:pPr>
        <w:pStyle w:val="WLBodyText0"/>
        <w:rPr>
          <w:sz w:val="24"/>
          <w:szCs w:val="24"/>
        </w:rPr>
      </w:pPr>
    </w:p>
    <w:p w14:paraId="635F2B2A" w14:textId="1428B9CC" w:rsidR="001D11C4" w:rsidRDefault="001D11C4" w:rsidP="000D11F7">
      <w:pPr>
        <w:pStyle w:val="Heading4"/>
      </w:pPr>
      <w:r>
        <w:t>Using your service overseas</w:t>
      </w:r>
    </w:p>
    <w:p w14:paraId="5507C692" w14:textId="77777777" w:rsidR="001D11C4" w:rsidRDefault="001D11C4" w:rsidP="000D11F7">
      <w:pPr>
        <w:pStyle w:val="WLbodytext2"/>
      </w:pPr>
      <w:r>
        <w:t>Your monthly included call and data value do not include usage while you’re overseas, so you’ll be charged separately for this usage. Roaming Data bolt-ons and Roaming Voice packs are available to be used overseas.</w:t>
      </w:r>
    </w:p>
    <w:p w14:paraId="2659A07D" w14:textId="77777777" w:rsidR="001D11C4" w:rsidRDefault="001D11C4" w:rsidP="000D11F7">
      <w:pPr>
        <w:pStyle w:val="WLbodytext2"/>
      </w:pPr>
      <w:r>
        <w:t>Roaming is not available in all the countries. Please refer to the International Roaming Sheet for more information.</w:t>
      </w:r>
    </w:p>
    <w:p w14:paraId="576E9FE5" w14:textId="77777777" w:rsidR="001D11C4" w:rsidRDefault="001D11C4" w:rsidP="000D11F7">
      <w:pPr>
        <w:pStyle w:val="Heading4"/>
      </w:pPr>
      <w:r>
        <w:t xml:space="preserve">Additional </w:t>
      </w:r>
      <w:r w:rsidRPr="000D11F7">
        <w:t>Features</w:t>
      </w:r>
    </w:p>
    <w:p w14:paraId="49F8EEC8" w14:textId="77777777" w:rsidR="001D11C4" w:rsidRDefault="001D11C4" w:rsidP="000D11F7">
      <w:pPr>
        <w:pStyle w:val="WLbodytext2"/>
      </w:pPr>
      <w:r>
        <w:t>Roaming and Domestic data bolt-ons, as well as Roaming Voice packs are available for this service.</w:t>
      </w:r>
    </w:p>
    <w:p w14:paraId="6305CB2E" w14:textId="15C61C9E" w:rsidR="0014605C" w:rsidRDefault="001D11C4" w:rsidP="000D11F7">
      <w:pPr>
        <w:pStyle w:val="WLbodytext2"/>
      </w:pPr>
      <w:r>
        <w:t>Please refer to Additional Features Sheet for more information.</w:t>
      </w:r>
    </w:p>
    <w:p w14:paraId="73906C67" w14:textId="4D7D9A34" w:rsidR="000F4ED4" w:rsidRDefault="0014605C" w:rsidP="000F4ED4">
      <w:pPr>
        <w:pStyle w:val="Heading2"/>
      </w:pPr>
      <w:r>
        <w:br w:type="column"/>
      </w:r>
      <w:r w:rsidR="000F4ED4">
        <w:t>Other Information</w:t>
      </w:r>
    </w:p>
    <w:p w14:paraId="739343DB" w14:textId="79D4CB83" w:rsidR="001D11C4" w:rsidRDefault="001D11C4" w:rsidP="001D11C4">
      <w:pPr>
        <w:pStyle w:val="WLBodyText0"/>
      </w:pPr>
      <w:r>
        <w:t xml:space="preserve">If you have any questions, we encourage you to contact </w:t>
      </w:r>
      <w:r>
        <w:br/>
        <w:t>your agent:</w:t>
      </w:r>
    </w:p>
    <w:p w14:paraId="55F3A883" w14:textId="77777777" w:rsidR="00682CA5" w:rsidRPr="004A4ECE" w:rsidRDefault="00682CA5" w:rsidP="00682CA5">
      <w:pPr>
        <w:pStyle w:val="WLBodyText0"/>
        <w:rPr>
          <w:rFonts w:ascii="Calibri" w:hAnsi="Calibri" w:cs="Calibri"/>
          <w:b/>
          <w:bCs/>
          <w:i/>
          <w:iCs/>
        </w:rPr>
      </w:pPr>
      <w:r w:rsidRPr="004A4ECE">
        <w:rPr>
          <w:rFonts w:ascii="Calibri" w:hAnsi="Calibri" w:cs="Calibri"/>
          <w:b/>
          <w:bCs/>
          <w:i/>
          <w:iCs/>
        </w:rPr>
        <w:t>Peak Connect</w:t>
      </w:r>
    </w:p>
    <w:p w14:paraId="7F947C62" w14:textId="77777777" w:rsidR="00682CA5" w:rsidRPr="004A4ECE" w:rsidRDefault="00682CA5" w:rsidP="00682CA5">
      <w:pPr>
        <w:pStyle w:val="WLBodyText0"/>
        <w:rPr>
          <w:rFonts w:ascii="Calibri" w:hAnsi="Calibri" w:cs="Calibri"/>
          <w:b/>
          <w:bCs/>
          <w:i/>
          <w:iCs/>
        </w:rPr>
      </w:pPr>
      <w:r w:rsidRPr="004A4ECE">
        <w:rPr>
          <w:rFonts w:ascii="Calibri" w:hAnsi="Calibri" w:cs="Calibri"/>
          <w:b/>
          <w:bCs/>
          <w:i/>
          <w:iCs/>
        </w:rPr>
        <w:t>sales@peakcomms.com.au</w:t>
      </w:r>
    </w:p>
    <w:p w14:paraId="7E74B0C9" w14:textId="77777777" w:rsidR="00682CA5" w:rsidRDefault="00682CA5" w:rsidP="00682CA5">
      <w:pPr>
        <w:pStyle w:val="WLBodyText0"/>
      </w:pPr>
      <w:r w:rsidRPr="004A4ECE">
        <w:rPr>
          <w:rFonts w:ascii="Calibri" w:hAnsi="Calibri" w:cs="Calibri"/>
          <w:b/>
          <w:bCs/>
          <w:i/>
          <w:iCs/>
        </w:rPr>
        <w:t>02 6324 5555</w:t>
      </w:r>
    </w:p>
    <w:p w14:paraId="5A9D7850" w14:textId="77777777" w:rsidR="001D11C4" w:rsidRDefault="001D11C4" w:rsidP="001D11C4">
      <w:pPr>
        <w:pStyle w:val="WLBodyText0"/>
      </w:pPr>
      <w:r>
        <w:t>Alternatively, you can contact MSS on 1300 525 275.</w:t>
      </w:r>
    </w:p>
    <w:p w14:paraId="3B8ED57C" w14:textId="27C8076E" w:rsidR="001D19FE" w:rsidRDefault="001D11C4" w:rsidP="001D19FE">
      <w:pPr>
        <w:pStyle w:val="WLbodytext2"/>
        <w:rPr>
          <w:rFonts w:ascii="Calibri" w:hAnsi="Calibri"/>
          <w:b/>
          <w:bCs/>
          <w:i/>
          <w:iCs/>
        </w:rPr>
      </w:pPr>
      <w:r>
        <w:t xml:space="preserve">If we can’t resolve your </w:t>
      </w:r>
      <w:r w:rsidR="000C5E44">
        <w:t xml:space="preserve">complaint to your satisfaction, </w:t>
      </w:r>
      <w:r>
        <w:t xml:space="preserve">you can contact the Telecommunications Industry Ombudsman by phone </w:t>
      </w:r>
      <w:r w:rsidR="00515013">
        <w:t xml:space="preserve">on </w:t>
      </w:r>
      <w:r w:rsidR="00515013">
        <w:rPr>
          <w:rStyle w:val="MSS1optbolditalic"/>
        </w:rPr>
        <w:t>1800</w:t>
      </w:r>
      <w:r>
        <w:rPr>
          <w:rStyle w:val="MSS1optbolditalic"/>
        </w:rPr>
        <w:t xml:space="preserve"> 062 058</w:t>
      </w:r>
      <w:r w:rsidR="000C5E44">
        <w:t xml:space="preserve">. For full </w:t>
      </w:r>
      <w:r>
        <w:t>contact information, visit:</w:t>
      </w:r>
      <w:r>
        <w:rPr>
          <w:rFonts w:ascii="Calibri" w:hAnsi="Calibri"/>
          <w:b/>
          <w:bCs/>
          <w:i/>
          <w:iCs/>
        </w:rPr>
        <w:t xml:space="preserve"> </w:t>
      </w:r>
    </w:p>
    <w:p w14:paraId="0043E115" w14:textId="77777777" w:rsidR="001D19FE" w:rsidRDefault="000C5E44" w:rsidP="001D19FE">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 xml:space="preserve">tio.com.au/about </w:t>
      </w:r>
      <w:r w:rsidR="001D11C4" w:rsidRPr="001D19FE">
        <w:rPr>
          <w:rStyle w:val="Hyperlink"/>
          <w:rFonts w:ascii="Calibri" w:hAnsi="Calibri"/>
          <w:b/>
          <w:bCs/>
          <w:i/>
          <w:iCs/>
          <w:color w:val="404040" w:themeColor="text1" w:themeTint="BF"/>
          <w:u w:val="none"/>
        </w:rPr>
        <w:t>us/contact-us</w:t>
      </w:r>
      <w:r w:rsidR="001D11C4" w:rsidRPr="001D19FE">
        <w:rPr>
          <w:rFonts w:ascii="Calibri" w:hAnsi="Calibri"/>
          <w:b/>
          <w:bCs/>
          <w:i/>
          <w:iCs/>
          <w:color w:val="404040" w:themeColor="text1" w:themeTint="BF"/>
        </w:rPr>
        <w:t xml:space="preserve"> </w:t>
      </w:r>
    </w:p>
    <w:p w14:paraId="30C4D33A" w14:textId="0DF0FFAD" w:rsidR="0014605C" w:rsidRPr="001D19FE" w:rsidRDefault="001D11C4" w:rsidP="001D19FE">
      <w:pPr>
        <w:pStyle w:val="WLbodytext2"/>
        <w:rPr>
          <w:rFonts w:ascii="Calibri" w:hAnsi="Calibri"/>
          <w:b/>
          <w:bCs/>
          <w:i/>
          <w:iCs/>
        </w:rPr>
      </w:pPr>
      <w:r>
        <w:t>Visit</w:t>
      </w:r>
      <w:r>
        <w:rPr>
          <w:rFonts w:ascii="Calibri" w:hAnsi="Calibri"/>
          <w:b/>
          <w:bCs/>
          <w:i/>
          <w:iCs/>
        </w:rPr>
        <w:t xml:space="preserve"> </w:t>
      </w:r>
      <w:r w:rsidR="00682CA5" w:rsidRPr="004A4ECE">
        <w:rPr>
          <w:rFonts w:ascii="Calibri" w:hAnsi="Calibri"/>
          <w:b/>
          <w:bCs/>
          <w:i/>
          <w:iCs/>
        </w:rPr>
        <w:t>www.peakconnect.com.au</w:t>
      </w:r>
      <w:r w:rsidR="00682CA5">
        <w:t xml:space="preserve"> </w:t>
      </w:r>
      <w:r>
        <w:t>to find more information about call and data usage.</w:t>
      </w:r>
    </w:p>
    <w:p w14:paraId="2B1B1F46" w14:textId="77777777" w:rsidR="0014605C" w:rsidRDefault="0014605C" w:rsidP="0014605C">
      <w:pPr>
        <w:pStyle w:val="WLBodyText0"/>
        <w:sectPr w:rsidR="0014605C" w:rsidSect="008D0DBE">
          <w:headerReference w:type="first" r:id="rId12"/>
          <w:footerReference w:type="first" r:id="rId13"/>
          <w:pgSz w:w="11900" w:h="16820"/>
          <w:pgMar w:top="2268" w:right="851" w:bottom="851" w:left="851" w:header="709" w:footer="709" w:gutter="0"/>
          <w:cols w:num="2" w:space="454"/>
          <w:titlePg/>
          <w:docGrid w:linePitch="360"/>
        </w:sectPr>
      </w:pPr>
    </w:p>
    <w:p w14:paraId="361F1FBD" w14:textId="4A8B8BA8" w:rsidR="0014605C" w:rsidRDefault="0014605C" w:rsidP="0014605C">
      <w:pPr>
        <w:pStyle w:val="WLBodyText0"/>
      </w:pPr>
    </w:p>
    <w:p w14:paraId="3B2B0F69" w14:textId="10389892" w:rsidR="0014605C" w:rsidRDefault="0014605C" w:rsidP="0014605C">
      <w:pPr>
        <w:pStyle w:val="WLBodyText0"/>
      </w:pPr>
    </w:p>
    <w:p w14:paraId="6641CD0A" w14:textId="151F8B9A" w:rsidR="001D19FE" w:rsidRDefault="001D19FE" w:rsidP="0014605C">
      <w:pPr>
        <w:pStyle w:val="WLBodyText0"/>
      </w:pPr>
    </w:p>
    <w:p w14:paraId="763B460B" w14:textId="5AFB0F8D" w:rsidR="001D19FE" w:rsidRDefault="001D19FE" w:rsidP="0014605C">
      <w:pPr>
        <w:pStyle w:val="WLBodyText0"/>
      </w:pPr>
    </w:p>
    <w:p w14:paraId="6C90824A" w14:textId="7EE34A90" w:rsidR="001D19FE" w:rsidRDefault="001D19FE" w:rsidP="0014605C">
      <w:pPr>
        <w:pStyle w:val="WLBodyText0"/>
      </w:pPr>
    </w:p>
    <w:p w14:paraId="70B075EA" w14:textId="77777777" w:rsidR="001D19FE" w:rsidRDefault="001D19FE" w:rsidP="0014605C">
      <w:pPr>
        <w:pStyle w:val="WLBodyText0"/>
      </w:pPr>
    </w:p>
    <w:bookmarkEnd w:id="2"/>
    <w:bookmarkEnd w:id="1"/>
    <w:bookmarkEnd w:id="0"/>
    <w:p w14:paraId="7039BDC3" w14:textId="77777777" w:rsidR="003123E4" w:rsidRPr="00B15DD1" w:rsidRDefault="003123E4" w:rsidP="003123E4">
      <w:pPr>
        <w:pStyle w:val="WLTC"/>
      </w:pPr>
      <w:r w:rsidRPr="00B15DD1">
        <w:t>* Telstra Retail numbers 132000, 132203, 132674, 132999 are charged as excess usage.</w:t>
      </w:r>
    </w:p>
    <w:p w14:paraId="7231E257" w14:textId="77777777" w:rsidR="003123E4" w:rsidRPr="00B15DD1" w:rsidRDefault="003123E4" w:rsidP="003123E4">
      <w:pPr>
        <w:pStyle w:val="WLTC"/>
      </w:pPr>
      <w:r w:rsidRPr="00B15DD1">
        <w:t>**Zero Bill Shock will block any calls, SMS, MMS and data usage that would incur excess usage charges to you bill (those not included in your plan allowance).</w:t>
      </w:r>
    </w:p>
    <w:p w14:paraId="52FFE2D6" w14:textId="44082656" w:rsidR="00A0659D" w:rsidRPr="0014605C" w:rsidRDefault="003123E4" w:rsidP="00682CA5">
      <w:pPr>
        <w:pStyle w:val="WLTC"/>
      </w:pPr>
      <w:r w:rsidRPr="00B15DD1">
        <w:t xml:space="preserve">1. All prices are quoted inclusive of GST. 2. Included value amounts are valid for one month (billing period), and are to be used in Australia. Plan’s included values can be used towards standard national calls, standard SMS and standard photo MMS to mobiles and fixed line services, calls to 1300, </w:t>
      </w:r>
      <w:r w:rsidR="00B94599">
        <w:t>13</w:t>
      </w:r>
      <w:r w:rsidRPr="00B15DD1">
        <w:t xml:space="preserve">, 1800 and calls to retrieve voicemail. 3. Services excluded from the plan allowance are: directory services, calls, SMS and MMS to international numbers, video MMS, international roaming, content packs and bolt-ons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 </w:t>
      </w:r>
      <w:r w:rsidR="00682CA5">
        <w:t>Peak Connect ACN 168 791 633</w:t>
      </w:r>
      <w:r w:rsidR="00682CA5" w:rsidRPr="00B15DD1">
        <w:t xml:space="preserve">'s </w:t>
      </w:r>
      <w:r>
        <w:t xml:space="preserve">Micro, </w:t>
      </w:r>
      <w:r w:rsidRPr="00B15DD1">
        <w:t>Standard, Super</w:t>
      </w:r>
      <w:r w:rsidR="00D72178">
        <w:t>,</w:t>
      </w:r>
      <w:r w:rsidRPr="00B15DD1">
        <w:t xml:space="preserve"> Max</w:t>
      </w:r>
      <w:r w:rsidR="00D72178">
        <w:t xml:space="preserve"> and Extreme</w:t>
      </w:r>
      <w:r w:rsidRPr="00B15DD1">
        <w:t xml:space="preserve"> mobile plans using part of Telstra’s 4G and 3G mobile network with a 4G coverage footprint of 96.5% and a combined 4G and 3G coverage footprint of more than 98.8% of the Australian population covering 1.62 million square kilometres.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t>
      </w:r>
      <w:r w:rsidR="00965AF6" w:rsidRPr="00965AF6">
        <w:t>https://mobilemaps.net.au/maps/api/embed/4G/</w:t>
      </w:r>
      <w:r w:rsidRPr="00B15DD1">
        <w:t xml:space="preserve">. 16. International Roaming charges are PayAs You Go, and may not be available in all countries. Refer to International Roaming sheet for more information. 17. Prices in this document are valid from </w:t>
      </w:r>
      <w:r w:rsidR="00D72178">
        <w:t>23 April 2019 to 22 July 2019</w:t>
      </w:r>
      <w:r w:rsidRPr="00B15DD1">
        <w:t xml:space="preserve">. 18. Not to be used in conjunction </w:t>
      </w:r>
      <w:r w:rsidRPr="00B15DD1">
        <w:rPr>
          <w:spacing w:val="-1"/>
        </w:rPr>
        <w:t xml:space="preserve">with any other offer and/or promotion. 19. </w:t>
      </w:r>
      <w:r w:rsidR="00682CA5">
        <w:t xml:space="preserve">Peak Connect </w:t>
      </w:r>
      <w:r w:rsidRPr="00B15DD1">
        <w:rPr>
          <w:spacing w:val="-1"/>
        </w:rPr>
        <w:t>reserves the right to vary the terms of these promotions at any time. 20. Full terms and conditions as per the Application Form.</w:t>
      </w:r>
    </w:p>
    <w:sectPr w:rsidR="00A0659D" w:rsidRPr="0014605C" w:rsidSect="0014605C">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6B1B9" w14:textId="77777777" w:rsidR="002C61C3" w:rsidRDefault="002C61C3" w:rsidP="00263FEB">
      <w:pPr>
        <w:spacing w:after="0" w:line="240" w:lineRule="auto"/>
      </w:pPr>
      <w:r>
        <w:separator/>
      </w:r>
    </w:p>
  </w:endnote>
  <w:endnote w:type="continuationSeparator" w:id="0">
    <w:p w14:paraId="38922373" w14:textId="77777777" w:rsidR="002C61C3" w:rsidRDefault="002C61C3"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2A8D35D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2A8D35D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16DCB"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40E0872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79316CCE" w14:textId="40E0872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043D65E2" w:rsidR="00AB723B" w:rsidRPr="004320B9" w:rsidRDefault="00AB723B" w:rsidP="000C5E44">
                          <w:pPr>
                            <w:pStyle w:val="WLVersion"/>
                          </w:pPr>
                          <w:r w:rsidRPr="004320B9">
                            <w:t>Ver</w:t>
                          </w:r>
                          <w:r w:rsidR="004D23B9">
                            <w:t xml:space="preserve">sion </w:t>
                          </w:r>
                          <w:r w:rsidR="00276A01">
                            <w:t>April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043D65E2" w:rsidR="00AB723B" w:rsidRPr="004320B9" w:rsidRDefault="00AB723B" w:rsidP="000C5E44">
                    <w:pPr>
                      <w:pStyle w:val="WLVersion"/>
                    </w:pPr>
                    <w:r w:rsidRPr="004320B9">
                      <w:t>Ver</w:t>
                    </w:r>
                    <w:r w:rsidR="004D23B9">
                      <w:t xml:space="preserve">sion </w:t>
                    </w:r>
                    <w:r w:rsidR="00276A01">
                      <w:t>April 2019</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6D6EDB74"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6D6EDB74"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682CA5">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EFC52" w14:textId="77777777" w:rsidR="002C61C3" w:rsidRDefault="002C61C3" w:rsidP="00263FEB">
      <w:pPr>
        <w:spacing w:after="0" w:line="240" w:lineRule="auto"/>
      </w:pPr>
      <w:r>
        <w:separator/>
      </w:r>
    </w:p>
  </w:footnote>
  <w:footnote w:type="continuationSeparator" w:id="0">
    <w:p w14:paraId="22156F61" w14:textId="77777777" w:rsidR="002C61C3" w:rsidRDefault="002C61C3"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584D7" w14:textId="43440595" w:rsidR="007209D9" w:rsidRDefault="00682CA5" w:rsidP="00682CA5">
    <w:pPr>
      <w:pStyle w:val="Heading3"/>
    </w:pPr>
    <w:r>
      <w:rPr>
        <w:noProof/>
      </w:rPr>
      <w:drawing>
        <wp:inline distT="0" distB="0" distL="0" distR="0" wp14:anchorId="62C81CE0" wp14:editId="320898F0">
          <wp:extent cx="1844675" cy="671195"/>
          <wp:effectExtent l="0" t="0" r="3175" b="0"/>
          <wp:docPr id="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76C38A57">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325B52F8" w:rsidR="000F4ED4" w:rsidRDefault="00682CA5">
    <w:pPr>
      <w:pStyle w:val="Header"/>
    </w:pPr>
    <w:r>
      <w:rPr>
        <w:noProof/>
      </w:rPr>
      <w:drawing>
        <wp:inline distT="0" distB="0" distL="0" distR="0" wp14:anchorId="748ABC79" wp14:editId="096D59A2">
          <wp:extent cx="1844675" cy="671195"/>
          <wp:effectExtent l="0" t="0" r="3175" b="0"/>
          <wp:docPr id="1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6C33AA91" w:rsidR="000F4ED4" w:rsidRDefault="000F4ED4" w:rsidP="0014605C">
    <w:pPr>
      <w:pStyle w:val="Header"/>
      <w:rPr>
        <w:rStyle w:val="Heading3Char"/>
        <w:b w:val="0"/>
        <w:bCs w:val="0"/>
      </w:rPr>
    </w:pPr>
    <w:r w:rsidRPr="0014605C">
      <w:rPr>
        <w:rStyle w:val="Heading3Char"/>
        <w:b w:val="0"/>
        <w:bCs w:val="0"/>
      </w:rPr>
      <w:t>SUPER</w:t>
    </w:r>
    <w:r w:rsidR="00BA5136">
      <w:rPr>
        <w:rStyle w:val="Heading3Char"/>
        <w:b w:val="0"/>
        <w:bCs w:val="0"/>
      </w:rPr>
      <w:t xml:space="preserve"> MOBILE</w:t>
    </w:r>
    <w:r w:rsidRPr="0014605C">
      <w:rPr>
        <w:rStyle w:val="Heading3Char"/>
        <w:b w:val="0"/>
        <w:bCs w:val="0"/>
      </w:rPr>
      <w:t xml:space="preserve"> PLAN </w:t>
    </w:r>
  </w:p>
  <w:p w14:paraId="152369D9" w14:textId="0403CF87" w:rsidR="00682CA5" w:rsidRPr="00682CA5" w:rsidRDefault="00682CA5" w:rsidP="0014605C">
    <w:pPr>
      <w:pStyle w:val="Header"/>
      <w:rPr>
        <w:rStyle w:val="Heading3Char"/>
        <w:bCs w:val="0"/>
      </w:rPr>
    </w:pPr>
    <w:r w:rsidRPr="00682CA5">
      <w:rPr>
        <w:rStyle w:val="Heading3Char"/>
        <w:bCs w:val="0"/>
      </w:rPr>
      <w:t>Critical Information Summary</w:t>
    </w:r>
  </w:p>
  <w:p w14:paraId="1685E358" w14:textId="213D2F15" w:rsidR="000F4ED4" w:rsidRPr="0014605C" w:rsidRDefault="00682CA5" w:rsidP="00682CA5">
    <w:pPr>
      <w:pStyle w:val="Header"/>
      <w:jc w:val="right"/>
      <w:rPr>
        <w:rStyle w:val="Heading3Char"/>
      </w:rPr>
    </w:pPr>
    <w:r>
      <w:rPr>
        <w:noProof/>
      </w:rPr>
      <w:drawing>
        <wp:inline distT="0" distB="0" distL="0" distR="0" wp14:anchorId="552364A0" wp14:editId="49D82C62">
          <wp:extent cx="1844675" cy="671195"/>
          <wp:effectExtent l="0" t="0" r="3175" b="0"/>
          <wp:docPr id="5"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CA013D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A1EEF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69C828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678C3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C74D27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BF67F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82630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9EAFF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0003B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5FC90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sqgFACkLUFg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246E5"/>
    <w:rsid w:val="00034510"/>
    <w:rsid w:val="000417D1"/>
    <w:rsid w:val="00046034"/>
    <w:rsid w:val="00054563"/>
    <w:rsid w:val="000563A5"/>
    <w:rsid w:val="00057EDD"/>
    <w:rsid w:val="0006300C"/>
    <w:rsid w:val="000713D5"/>
    <w:rsid w:val="00076AF9"/>
    <w:rsid w:val="0008216E"/>
    <w:rsid w:val="00087F1E"/>
    <w:rsid w:val="000926A8"/>
    <w:rsid w:val="0009407A"/>
    <w:rsid w:val="0009663F"/>
    <w:rsid w:val="000A3483"/>
    <w:rsid w:val="000C56D7"/>
    <w:rsid w:val="000C5E44"/>
    <w:rsid w:val="000D11F7"/>
    <w:rsid w:val="000D2590"/>
    <w:rsid w:val="000E08D6"/>
    <w:rsid w:val="000E1599"/>
    <w:rsid w:val="000E15CF"/>
    <w:rsid w:val="000E20F0"/>
    <w:rsid w:val="000E32A0"/>
    <w:rsid w:val="000F4ED4"/>
    <w:rsid w:val="0011277B"/>
    <w:rsid w:val="001127F2"/>
    <w:rsid w:val="00116F26"/>
    <w:rsid w:val="00121EE7"/>
    <w:rsid w:val="001233B8"/>
    <w:rsid w:val="001277A5"/>
    <w:rsid w:val="001304A1"/>
    <w:rsid w:val="001343E6"/>
    <w:rsid w:val="00134BA1"/>
    <w:rsid w:val="00135CA8"/>
    <w:rsid w:val="00136B17"/>
    <w:rsid w:val="0013782C"/>
    <w:rsid w:val="00141039"/>
    <w:rsid w:val="00142E73"/>
    <w:rsid w:val="00143387"/>
    <w:rsid w:val="0014605C"/>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C74C2"/>
    <w:rsid w:val="001D11C4"/>
    <w:rsid w:val="001D19FE"/>
    <w:rsid w:val="001D61A2"/>
    <w:rsid w:val="001E3334"/>
    <w:rsid w:val="001E5C6E"/>
    <w:rsid w:val="001F177C"/>
    <w:rsid w:val="002015DB"/>
    <w:rsid w:val="00202C99"/>
    <w:rsid w:val="00207770"/>
    <w:rsid w:val="00207CE5"/>
    <w:rsid w:val="00217266"/>
    <w:rsid w:val="00226CD5"/>
    <w:rsid w:val="002333D9"/>
    <w:rsid w:val="00241F46"/>
    <w:rsid w:val="002426B6"/>
    <w:rsid w:val="00244B8A"/>
    <w:rsid w:val="00253AFB"/>
    <w:rsid w:val="00253CD5"/>
    <w:rsid w:val="00256A96"/>
    <w:rsid w:val="00256D80"/>
    <w:rsid w:val="00261A7E"/>
    <w:rsid w:val="00261D95"/>
    <w:rsid w:val="00262082"/>
    <w:rsid w:val="00263FEB"/>
    <w:rsid w:val="002658ED"/>
    <w:rsid w:val="00275CE7"/>
    <w:rsid w:val="00276A01"/>
    <w:rsid w:val="00283964"/>
    <w:rsid w:val="002861E1"/>
    <w:rsid w:val="00286ECD"/>
    <w:rsid w:val="00290D8B"/>
    <w:rsid w:val="00295A74"/>
    <w:rsid w:val="002A4E8E"/>
    <w:rsid w:val="002A5177"/>
    <w:rsid w:val="002A5A5D"/>
    <w:rsid w:val="002A6647"/>
    <w:rsid w:val="002B0A8E"/>
    <w:rsid w:val="002C3FEE"/>
    <w:rsid w:val="002C61C3"/>
    <w:rsid w:val="002E03AF"/>
    <w:rsid w:val="002E1DCC"/>
    <w:rsid w:val="002F3847"/>
    <w:rsid w:val="002F5D01"/>
    <w:rsid w:val="00306FB7"/>
    <w:rsid w:val="00310A35"/>
    <w:rsid w:val="003123E4"/>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52CA"/>
    <w:rsid w:val="003B6F71"/>
    <w:rsid w:val="003C060F"/>
    <w:rsid w:val="003D19A5"/>
    <w:rsid w:val="003D1F98"/>
    <w:rsid w:val="003D240C"/>
    <w:rsid w:val="003D3207"/>
    <w:rsid w:val="003D727B"/>
    <w:rsid w:val="003E2909"/>
    <w:rsid w:val="003E3DF7"/>
    <w:rsid w:val="003E41B8"/>
    <w:rsid w:val="003F6494"/>
    <w:rsid w:val="00400874"/>
    <w:rsid w:val="00404C21"/>
    <w:rsid w:val="00407E73"/>
    <w:rsid w:val="00410380"/>
    <w:rsid w:val="00416A07"/>
    <w:rsid w:val="004267C2"/>
    <w:rsid w:val="004320B9"/>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B7A02"/>
    <w:rsid w:val="004C2746"/>
    <w:rsid w:val="004C301D"/>
    <w:rsid w:val="004C7B84"/>
    <w:rsid w:val="004D042F"/>
    <w:rsid w:val="004D23B9"/>
    <w:rsid w:val="004D43B4"/>
    <w:rsid w:val="004D65A0"/>
    <w:rsid w:val="004F12FF"/>
    <w:rsid w:val="004F68F6"/>
    <w:rsid w:val="004F6BB3"/>
    <w:rsid w:val="00507E4D"/>
    <w:rsid w:val="00513F81"/>
    <w:rsid w:val="00515013"/>
    <w:rsid w:val="00522F73"/>
    <w:rsid w:val="005270FA"/>
    <w:rsid w:val="00531AB5"/>
    <w:rsid w:val="00545D6D"/>
    <w:rsid w:val="0055275C"/>
    <w:rsid w:val="00563DBE"/>
    <w:rsid w:val="00567857"/>
    <w:rsid w:val="00572680"/>
    <w:rsid w:val="0057480F"/>
    <w:rsid w:val="00580DEC"/>
    <w:rsid w:val="0058302D"/>
    <w:rsid w:val="0059002A"/>
    <w:rsid w:val="00594290"/>
    <w:rsid w:val="005A6398"/>
    <w:rsid w:val="005C5C89"/>
    <w:rsid w:val="005C5F4B"/>
    <w:rsid w:val="005C6D04"/>
    <w:rsid w:val="005D318C"/>
    <w:rsid w:val="005E2200"/>
    <w:rsid w:val="005E4D29"/>
    <w:rsid w:val="005F0BB5"/>
    <w:rsid w:val="005F3830"/>
    <w:rsid w:val="005F45A4"/>
    <w:rsid w:val="005F6989"/>
    <w:rsid w:val="00602569"/>
    <w:rsid w:val="0060567E"/>
    <w:rsid w:val="00610AD8"/>
    <w:rsid w:val="00615C09"/>
    <w:rsid w:val="00635A9F"/>
    <w:rsid w:val="00660D0F"/>
    <w:rsid w:val="00663FB4"/>
    <w:rsid w:val="00682CA5"/>
    <w:rsid w:val="006860EC"/>
    <w:rsid w:val="00687C11"/>
    <w:rsid w:val="00691266"/>
    <w:rsid w:val="006935B4"/>
    <w:rsid w:val="00695F1E"/>
    <w:rsid w:val="006A0DC1"/>
    <w:rsid w:val="006A5EEC"/>
    <w:rsid w:val="006C162B"/>
    <w:rsid w:val="006C3065"/>
    <w:rsid w:val="006C3CA7"/>
    <w:rsid w:val="006C3E58"/>
    <w:rsid w:val="006D05BF"/>
    <w:rsid w:val="006D5FBE"/>
    <w:rsid w:val="006D73D5"/>
    <w:rsid w:val="006D749A"/>
    <w:rsid w:val="006E7E42"/>
    <w:rsid w:val="006F2808"/>
    <w:rsid w:val="006F3A03"/>
    <w:rsid w:val="006F3E7D"/>
    <w:rsid w:val="006F4797"/>
    <w:rsid w:val="007028F5"/>
    <w:rsid w:val="00704586"/>
    <w:rsid w:val="00710FE5"/>
    <w:rsid w:val="0071297E"/>
    <w:rsid w:val="00714D8C"/>
    <w:rsid w:val="00717E62"/>
    <w:rsid w:val="007209D9"/>
    <w:rsid w:val="00723C07"/>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6354"/>
    <w:rsid w:val="00797A10"/>
    <w:rsid w:val="007A2A75"/>
    <w:rsid w:val="007A4F74"/>
    <w:rsid w:val="007A6CB3"/>
    <w:rsid w:val="007A745D"/>
    <w:rsid w:val="007A7AB4"/>
    <w:rsid w:val="007B0B43"/>
    <w:rsid w:val="007B29D8"/>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55C3"/>
    <w:rsid w:val="008409D6"/>
    <w:rsid w:val="00846824"/>
    <w:rsid w:val="00852399"/>
    <w:rsid w:val="00854BA4"/>
    <w:rsid w:val="00866F19"/>
    <w:rsid w:val="00877A68"/>
    <w:rsid w:val="00877E35"/>
    <w:rsid w:val="00884246"/>
    <w:rsid w:val="00885AD6"/>
    <w:rsid w:val="00894B35"/>
    <w:rsid w:val="00894D4E"/>
    <w:rsid w:val="008B3E1B"/>
    <w:rsid w:val="008C2366"/>
    <w:rsid w:val="008C47FE"/>
    <w:rsid w:val="008C72D6"/>
    <w:rsid w:val="008D0DBE"/>
    <w:rsid w:val="008D2A71"/>
    <w:rsid w:val="008D6D8A"/>
    <w:rsid w:val="008D75CD"/>
    <w:rsid w:val="008E0AC6"/>
    <w:rsid w:val="008E5853"/>
    <w:rsid w:val="008E5DB4"/>
    <w:rsid w:val="008E7BFF"/>
    <w:rsid w:val="008F4E71"/>
    <w:rsid w:val="008F5538"/>
    <w:rsid w:val="00901955"/>
    <w:rsid w:val="009074E7"/>
    <w:rsid w:val="00911E57"/>
    <w:rsid w:val="00915467"/>
    <w:rsid w:val="00917225"/>
    <w:rsid w:val="0092253C"/>
    <w:rsid w:val="00922DE8"/>
    <w:rsid w:val="00931040"/>
    <w:rsid w:val="00937D52"/>
    <w:rsid w:val="00943FCE"/>
    <w:rsid w:val="00944149"/>
    <w:rsid w:val="0095722D"/>
    <w:rsid w:val="009616BD"/>
    <w:rsid w:val="00963279"/>
    <w:rsid w:val="0096445C"/>
    <w:rsid w:val="00965AF6"/>
    <w:rsid w:val="009748D4"/>
    <w:rsid w:val="00980AED"/>
    <w:rsid w:val="00993D8C"/>
    <w:rsid w:val="009A2304"/>
    <w:rsid w:val="009A3348"/>
    <w:rsid w:val="009A3ADC"/>
    <w:rsid w:val="009A49F9"/>
    <w:rsid w:val="009A4AD5"/>
    <w:rsid w:val="009A658D"/>
    <w:rsid w:val="009B4A6A"/>
    <w:rsid w:val="009B7B43"/>
    <w:rsid w:val="009C3072"/>
    <w:rsid w:val="009C7CD7"/>
    <w:rsid w:val="009C7E77"/>
    <w:rsid w:val="009D2D9D"/>
    <w:rsid w:val="009D2EAA"/>
    <w:rsid w:val="009E03B0"/>
    <w:rsid w:val="009F0483"/>
    <w:rsid w:val="009F4A88"/>
    <w:rsid w:val="00A036A8"/>
    <w:rsid w:val="00A05277"/>
    <w:rsid w:val="00A0659D"/>
    <w:rsid w:val="00A12DE0"/>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22C4"/>
    <w:rsid w:val="00A874E4"/>
    <w:rsid w:val="00A948DD"/>
    <w:rsid w:val="00A9762F"/>
    <w:rsid w:val="00AA21EA"/>
    <w:rsid w:val="00AA4EB5"/>
    <w:rsid w:val="00AB723B"/>
    <w:rsid w:val="00AD25D5"/>
    <w:rsid w:val="00AD4714"/>
    <w:rsid w:val="00AD6995"/>
    <w:rsid w:val="00AE3755"/>
    <w:rsid w:val="00AF14FD"/>
    <w:rsid w:val="00AF342B"/>
    <w:rsid w:val="00AF752D"/>
    <w:rsid w:val="00B07FC0"/>
    <w:rsid w:val="00B12EA5"/>
    <w:rsid w:val="00B17C39"/>
    <w:rsid w:val="00B214B2"/>
    <w:rsid w:val="00B33218"/>
    <w:rsid w:val="00B3446E"/>
    <w:rsid w:val="00B5158C"/>
    <w:rsid w:val="00B525D6"/>
    <w:rsid w:val="00B569CE"/>
    <w:rsid w:val="00B57E34"/>
    <w:rsid w:val="00B63B01"/>
    <w:rsid w:val="00B67A50"/>
    <w:rsid w:val="00B73F43"/>
    <w:rsid w:val="00B74A30"/>
    <w:rsid w:val="00B7529C"/>
    <w:rsid w:val="00B94599"/>
    <w:rsid w:val="00B95CDF"/>
    <w:rsid w:val="00BA1628"/>
    <w:rsid w:val="00BA2EF2"/>
    <w:rsid w:val="00BA5136"/>
    <w:rsid w:val="00BB04FD"/>
    <w:rsid w:val="00BB48C2"/>
    <w:rsid w:val="00BB7894"/>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54749"/>
    <w:rsid w:val="00C6006E"/>
    <w:rsid w:val="00C64A3B"/>
    <w:rsid w:val="00C72455"/>
    <w:rsid w:val="00C81762"/>
    <w:rsid w:val="00C94A75"/>
    <w:rsid w:val="00C96B19"/>
    <w:rsid w:val="00CA5A84"/>
    <w:rsid w:val="00CA77E2"/>
    <w:rsid w:val="00CB32AF"/>
    <w:rsid w:val="00CD491B"/>
    <w:rsid w:val="00CD51A3"/>
    <w:rsid w:val="00CD59C7"/>
    <w:rsid w:val="00CD6FE4"/>
    <w:rsid w:val="00CD73FA"/>
    <w:rsid w:val="00CE0239"/>
    <w:rsid w:val="00CE269A"/>
    <w:rsid w:val="00CE4F2F"/>
    <w:rsid w:val="00D00A63"/>
    <w:rsid w:val="00D02187"/>
    <w:rsid w:val="00D0338E"/>
    <w:rsid w:val="00D16DC9"/>
    <w:rsid w:val="00D20804"/>
    <w:rsid w:val="00D20FC6"/>
    <w:rsid w:val="00D2479C"/>
    <w:rsid w:val="00D26468"/>
    <w:rsid w:val="00D40354"/>
    <w:rsid w:val="00D50EDA"/>
    <w:rsid w:val="00D61250"/>
    <w:rsid w:val="00D65797"/>
    <w:rsid w:val="00D72178"/>
    <w:rsid w:val="00D72DE2"/>
    <w:rsid w:val="00D74B89"/>
    <w:rsid w:val="00D763F1"/>
    <w:rsid w:val="00D82E31"/>
    <w:rsid w:val="00D846B5"/>
    <w:rsid w:val="00D851C3"/>
    <w:rsid w:val="00D934B1"/>
    <w:rsid w:val="00DA087F"/>
    <w:rsid w:val="00DA3600"/>
    <w:rsid w:val="00DA491C"/>
    <w:rsid w:val="00DA4E11"/>
    <w:rsid w:val="00DB03AF"/>
    <w:rsid w:val="00DB0C56"/>
    <w:rsid w:val="00DB67F3"/>
    <w:rsid w:val="00DC5A79"/>
    <w:rsid w:val="00DC727B"/>
    <w:rsid w:val="00DC7938"/>
    <w:rsid w:val="00DC7CD0"/>
    <w:rsid w:val="00DD55BC"/>
    <w:rsid w:val="00DE3A6C"/>
    <w:rsid w:val="00DE63C6"/>
    <w:rsid w:val="00DE68DA"/>
    <w:rsid w:val="00DF40CA"/>
    <w:rsid w:val="00DF788E"/>
    <w:rsid w:val="00E00B45"/>
    <w:rsid w:val="00E018D8"/>
    <w:rsid w:val="00E01D8C"/>
    <w:rsid w:val="00E02975"/>
    <w:rsid w:val="00E14A1D"/>
    <w:rsid w:val="00E22469"/>
    <w:rsid w:val="00E25A6E"/>
    <w:rsid w:val="00E379EC"/>
    <w:rsid w:val="00E37F92"/>
    <w:rsid w:val="00E4593E"/>
    <w:rsid w:val="00E602F9"/>
    <w:rsid w:val="00E66CB6"/>
    <w:rsid w:val="00E717B9"/>
    <w:rsid w:val="00E741E6"/>
    <w:rsid w:val="00E824E8"/>
    <w:rsid w:val="00E91BAC"/>
    <w:rsid w:val="00E9707F"/>
    <w:rsid w:val="00EA2BDE"/>
    <w:rsid w:val="00EA39A1"/>
    <w:rsid w:val="00EA4461"/>
    <w:rsid w:val="00EA6BB9"/>
    <w:rsid w:val="00EB1D6F"/>
    <w:rsid w:val="00EB5BA3"/>
    <w:rsid w:val="00EB6944"/>
    <w:rsid w:val="00EC5DE8"/>
    <w:rsid w:val="00ED15DB"/>
    <w:rsid w:val="00ED673F"/>
    <w:rsid w:val="00ED67FB"/>
    <w:rsid w:val="00ED71EB"/>
    <w:rsid w:val="00EF321C"/>
    <w:rsid w:val="00F1686F"/>
    <w:rsid w:val="00F22887"/>
    <w:rsid w:val="00F244A0"/>
    <w:rsid w:val="00F2704D"/>
    <w:rsid w:val="00F34BDA"/>
    <w:rsid w:val="00F46E59"/>
    <w:rsid w:val="00F50928"/>
    <w:rsid w:val="00F528B3"/>
    <w:rsid w:val="00F62E5D"/>
    <w:rsid w:val="00F7107F"/>
    <w:rsid w:val="00F76F19"/>
    <w:rsid w:val="00F83D2A"/>
    <w:rsid w:val="00F8701A"/>
    <w:rsid w:val="00F91079"/>
    <w:rsid w:val="00F9116D"/>
    <w:rsid w:val="00FA1BDC"/>
    <w:rsid w:val="00FA285B"/>
    <w:rsid w:val="00FA4CA7"/>
    <w:rsid w:val="00FB1A2D"/>
    <w:rsid w:val="00FB3BED"/>
    <w:rsid w:val="00FB4F31"/>
    <w:rsid w:val="00FB4FE9"/>
    <w:rsid w:val="00FC1AA3"/>
    <w:rsid w:val="00FC41EC"/>
    <w:rsid w:val="00FC4CDC"/>
    <w:rsid w:val="00FC5414"/>
    <w:rsid w:val="00FC5982"/>
    <w:rsid w:val="00FC63E2"/>
    <w:rsid w:val="00FD1FD6"/>
    <w:rsid w:val="00FD7B16"/>
    <w:rsid w:val="00FE75AD"/>
    <w:rsid w:val="00FF2827"/>
    <w:rsid w:val="00FF44DE"/>
    <w:rsid w:val="00FF4646"/>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D7B16"/>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D65797"/>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4B7A02"/>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D65797"/>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4B7A02"/>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0E32A0"/>
    <w:pPr>
      <w:spacing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styleId="BalloonText">
    <w:name w:val="Balloon Text"/>
    <w:basedOn w:val="Normal"/>
    <w:link w:val="BalloonTextChar"/>
    <w:uiPriority w:val="99"/>
    <w:semiHidden/>
    <w:unhideWhenUsed/>
    <w:rsid w:val="00D721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178"/>
    <w:rPr>
      <w:rFonts w:ascii="Segoe UI" w:eastAsiaTheme="minorHAns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26A22-A870-4954-86B5-6DBAC29EF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WL_CIS_SUPER_Mobile_PROMO_v4</vt:lpstr>
    </vt:vector>
  </TitlesOfParts>
  <Manager/>
  <Company>TIAB</Company>
  <LinksUpToDate>false</LinksUpToDate>
  <CharactersWithSpaces>6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SUPER_Mobile_PROMO_v4</dc:title>
  <dc:subject/>
  <dc:creator>Colin McKenzie</dc:creator>
  <cp:keywords/>
  <dc:description/>
  <cp:lastModifiedBy>Colin McKenzie</cp:lastModifiedBy>
  <cp:revision>3</cp:revision>
  <cp:lastPrinted>2016-06-16T05:52:00Z</cp:lastPrinted>
  <dcterms:created xsi:type="dcterms:W3CDTF">2019-10-02T00:59:00Z</dcterms:created>
  <dcterms:modified xsi:type="dcterms:W3CDTF">2019-10-02T01:01:00Z</dcterms:modified>
  <cp:category/>
</cp:coreProperties>
</file>